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3B517DA" w14:textId="77777777" w:rsidR="00126EB6" w:rsidRPr="004F057F" w:rsidRDefault="00B5286E" w:rsidP="00592140">
      <w:pPr>
        <w:ind w:firstLine="708"/>
        <w:jc w:val="center"/>
      </w:pPr>
      <w:r w:rsidRPr="004F057F">
        <w:rPr>
          <w:rFonts w:ascii="Arial" w:eastAsia="Times New Roman" w:hAnsi="Arial" w:cs="Arial"/>
          <w:b/>
          <w:sz w:val="30"/>
          <w:szCs w:val="30"/>
          <w:lang w:eastAsia="pl-PL"/>
        </w:rPr>
        <w:t>INDYWIDUALNY PLAN BADAWCZY</w:t>
      </w:r>
    </w:p>
    <w:p w14:paraId="6560F4DD" w14:textId="48B5143E" w:rsidR="00126EB6" w:rsidRPr="004F057F" w:rsidRDefault="00B5286E" w:rsidP="00592140">
      <w:pPr>
        <w:ind w:firstLine="708"/>
        <w:jc w:val="center"/>
        <w:rPr>
          <w:rFonts w:ascii="Arial" w:eastAsia="Times New Roman" w:hAnsi="Arial" w:cs="Arial"/>
          <w:b/>
          <w:sz w:val="30"/>
          <w:szCs w:val="30"/>
          <w:lang w:eastAsia="pl-PL"/>
        </w:rPr>
      </w:pPr>
      <w:r w:rsidRPr="004F057F">
        <w:rPr>
          <w:rFonts w:ascii="Arial" w:eastAsia="Times New Roman" w:hAnsi="Arial" w:cs="Arial"/>
          <w:b/>
          <w:sz w:val="30"/>
          <w:szCs w:val="30"/>
          <w:lang w:eastAsia="pl-PL"/>
        </w:rPr>
        <w:t>MIĘDZYDZIEDZINOWA SZKOŁA DOKTORSKA</w:t>
      </w:r>
    </w:p>
    <w:p w14:paraId="65D66B0F" w14:textId="631C7F8B" w:rsidR="00046D88" w:rsidRPr="004F057F" w:rsidRDefault="00046D88" w:rsidP="00592140">
      <w:pPr>
        <w:ind w:firstLine="708"/>
        <w:jc w:val="center"/>
        <w:rPr>
          <w:b/>
        </w:rPr>
      </w:pPr>
      <w:r w:rsidRPr="004F057F">
        <w:rPr>
          <w:rFonts w:ascii="Arial" w:eastAsia="Times New Roman" w:hAnsi="Arial" w:cs="Arial"/>
          <w:b/>
          <w:sz w:val="30"/>
          <w:szCs w:val="30"/>
          <w:lang w:eastAsia="pl-PL"/>
        </w:rPr>
        <w:t>UNIWERSYTET WARSZAWSKI</w:t>
      </w:r>
    </w:p>
    <w:p w14:paraId="2862BC26" w14:textId="267D28D0" w:rsidR="00126EB6" w:rsidRPr="004F057F" w:rsidRDefault="00126EB6" w:rsidP="00592140">
      <w:pPr>
        <w:ind w:firstLine="708"/>
        <w:jc w:val="both"/>
        <w:rPr>
          <w:rFonts w:ascii="Arial" w:hAnsi="Arial" w:cs="Arial"/>
        </w:rPr>
      </w:pPr>
    </w:p>
    <w:p w14:paraId="2A937F8B" w14:textId="77777777" w:rsidR="002B1E1E" w:rsidRPr="004F057F" w:rsidRDefault="002B1E1E" w:rsidP="00592140">
      <w:pPr>
        <w:ind w:firstLine="708"/>
        <w:jc w:val="both"/>
        <w:rPr>
          <w:rFonts w:ascii="Arial" w:hAnsi="Arial" w:cs="Arial"/>
        </w:rPr>
      </w:pPr>
    </w:p>
    <w:p w14:paraId="6ED8B5A0" w14:textId="7790B203" w:rsidR="00126EB6" w:rsidRPr="004F057F" w:rsidRDefault="00B5286E" w:rsidP="00592140">
      <w:pPr>
        <w:jc w:val="both"/>
      </w:pPr>
      <w:r w:rsidRPr="004F057F">
        <w:rPr>
          <w:rFonts w:ascii="Arial" w:hAnsi="Arial" w:cs="Arial"/>
          <w:b/>
          <w:lang w:eastAsia="pl-PL"/>
        </w:rPr>
        <w:t>Nazwisko i imię doktoranta</w:t>
      </w:r>
      <w:r w:rsidRPr="004F057F">
        <w:rPr>
          <w:rFonts w:ascii="Arial" w:hAnsi="Arial" w:cs="Arial"/>
          <w:lang w:eastAsia="pl-PL"/>
        </w:rPr>
        <w:t xml:space="preserve"> </w:t>
      </w:r>
    </w:p>
    <w:p w14:paraId="0ABCA155" w14:textId="050A17FA" w:rsidR="00126EB6" w:rsidRPr="004F057F" w:rsidRDefault="00126EB6" w:rsidP="00592140">
      <w:pPr>
        <w:jc w:val="both"/>
        <w:rPr>
          <w:rFonts w:ascii="Arial" w:hAnsi="Arial" w:cs="Arial"/>
        </w:rPr>
      </w:pPr>
    </w:p>
    <w:p w14:paraId="6F468119" w14:textId="77777777" w:rsidR="002B1E1E" w:rsidRPr="004F057F" w:rsidRDefault="002B1E1E" w:rsidP="00592140">
      <w:pPr>
        <w:jc w:val="both"/>
        <w:rPr>
          <w:rFonts w:ascii="Arial" w:hAnsi="Arial" w:cs="Arial"/>
        </w:rPr>
      </w:pPr>
    </w:p>
    <w:p w14:paraId="088B1DC5" w14:textId="31694CBC" w:rsidR="00126EB6" w:rsidRPr="004F057F" w:rsidRDefault="00B5286E" w:rsidP="00592140">
      <w:pPr>
        <w:jc w:val="both"/>
        <w:rPr>
          <w:rFonts w:ascii="Arial" w:hAnsi="Arial" w:cs="Arial"/>
          <w:lang w:eastAsia="pl-PL"/>
        </w:rPr>
      </w:pPr>
      <w:r w:rsidRPr="004F057F">
        <w:rPr>
          <w:rFonts w:ascii="Arial" w:hAnsi="Arial" w:cs="Arial"/>
          <w:b/>
          <w:lang w:eastAsia="pl-PL"/>
        </w:rPr>
        <w:t>Nazwisko i imię oraz stopień/tytuł naukowy promotora</w:t>
      </w:r>
      <w:r w:rsidRPr="004F057F">
        <w:rPr>
          <w:rFonts w:ascii="Arial" w:hAnsi="Arial" w:cs="Arial"/>
          <w:lang w:eastAsia="pl-PL"/>
        </w:rPr>
        <w:t xml:space="preserve"> </w:t>
      </w:r>
    </w:p>
    <w:p w14:paraId="2FB193E7" w14:textId="4A83C2F5" w:rsidR="002B1E1E" w:rsidRPr="004F057F" w:rsidRDefault="002B1E1E" w:rsidP="00592140">
      <w:pPr>
        <w:jc w:val="both"/>
        <w:rPr>
          <w:rFonts w:ascii="Arial" w:hAnsi="Arial" w:cs="Arial"/>
          <w:lang w:eastAsia="pl-PL"/>
        </w:rPr>
      </w:pPr>
    </w:p>
    <w:p w14:paraId="3BDB1A21" w14:textId="77777777" w:rsidR="002B1E1E" w:rsidRPr="004F057F" w:rsidRDefault="002B1E1E" w:rsidP="00592140">
      <w:pPr>
        <w:jc w:val="both"/>
        <w:rPr>
          <w:rFonts w:ascii="Arial" w:hAnsi="Arial" w:cs="Arial"/>
        </w:rPr>
      </w:pPr>
    </w:p>
    <w:p w14:paraId="5C01CDE1" w14:textId="3A67F8D3" w:rsidR="00126EB6" w:rsidRPr="004F057F" w:rsidRDefault="00B5286E" w:rsidP="00592140">
      <w:pPr>
        <w:jc w:val="both"/>
      </w:pPr>
      <w:r w:rsidRPr="004F057F">
        <w:rPr>
          <w:rFonts w:ascii="Arial" w:hAnsi="Arial" w:cs="Arial"/>
          <w:b/>
          <w:lang w:eastAsia="pl-PL"/>
        </w:rPr>
        <w:t>Nazwisko i imię oraz stopień/tytuł naukowy drugiego promotora/promotora pomocniczego</w:t>
      </w:r>
    </w:p>
    <w:p w14:paraId="4C4428BC" w14:textId="52C51B2F" w:rsidR="00126EB6" w:rsidRPr="004F057F" w:rsidRDefault="00126EB6" w:rsidP="00592140">
      <w:pPr>
        <w:jc w:val="both"/>
        <w:rPr>
          <w:rFonts w:ascii="Arial" w:hAnsi="Arial" w:cs="Arial"/>
        </w:rPr>
      </w:pPr>
    </w:p>
    <w:p w14:paraId="6EB0B050" w14:textId="77777777" w:rsidR="002B1E1E" w:rsidRPr="004F057F" w:rsidRDefault="002B1E1E" w:rsidP="00592140">
      <w:pPr>
        <w:jc w:val="both"/>
        <w:rPr>
          <w:rFonts w:ascii="Arial" w:hAnsi="Arial" w:cs="Arial"/>
        </w:rPr>
      </w:pPr>
    </w:p>
    <w:p w14:paraId="6DDB9D58" w14:textId="0B68EFE4" w:rsidR="00126EB6" w:rsidRPr="004F057F" w:rsidRDefault="00B5286E" w:rsidP="00592140">
      <w:pPr>
        <w:jc w:val="both"/>
      </w:pPr>
      <w:r w:rsidRPr="004F057F">
        <w:rPr>
          <w:rFonts w:ascii="Arial" w:hAnsi="Arial" w:cs="Arial"/>
          <w:b/>
          <w:lang w:eastAsia="pl-PL"/>
        </w:rPr>
        <w:t>Temat projektu doktorskiego</w:t>
      </w:r>
      <w:r w:rsidRPr="004F057F">
        <w:rPr>
          <w:rFonts w:ascii="Arial" w:hAnsi="Arial" w:cs="Arial"/>
          <w:lang w:eastAsia="pl-PL"/>
        </w:rPr>
        <w:t xml:space="preserve"> </w:t>
      </w:r>
    </w:p>
    <w:p w14:paraId="1D302C23" w14:textId="2CFE7BB0" w:rsidR="00126EB6" w:rsidRPr="004F057F" w:rsidRDefault="00126EB6" w:rsidP="00592140">
      <w:pPr>
        <w:jc w:val="both"/>
        <w:rPr>
          <w:rFonts w:ascii="Arial" w:hAnsi="Arial" w:cs="Arial"/>
        </w:rPr>
      </w:pPr>
    </w:p>
    <w:p w14:paraId="179EC8CF" w14:textId="77777777" w:rsidR="002B1E1E" w:rsidRPr="004F057F" w:rsidRDefault="002B1E1E" w:rsidP="00592140">
      <w:pPr>
        <w:jc w:val="both"/>
        <w:rPr>
          <w:rFonts w:ascii="Arial" w:hAnsi="Arial" w:cs="Arial"/>
        </w:rPr>
      </w:pPr>
    </w:p>
    <w:p w14:paraId="5C19F53C" w14:textId="53C7B6FF" w:rsidR="00126EB6" w:rsidRPr="004F057F" w:rsidRDefault="00B5286E" w:rsidP="00592140">
      <w:pPr>
        <w:jc w:val="both"/>
      </w:pPr>
      <w:r w:rsidRPr="004F057F">
        <w:rPr>
          <w:rFonts w:ascii="Arial" w:hAnsi="Arial" w:cs="Arial"/>
          <w:b/>
          <w:lang w:eastAsia="pl-PL"/>
        </w:rPr>
        <w:t>Dyscypliny pracy naukowej</w:t>
      </w:r>
      <w:r w:rsidRPr="004F057F">
        <w:rPr>
          <w:rFonts w:ascii="Arial" w:hAnsi="Arial" w:cs="Arial"/>
          <w:lang w:eastAsia="pl-PL"/>
        </w:rPr>
        <w:t xml:space="preserve"> </w:t>
      </w:r>
    </w:p>
    <w:p w14:paraId="6AE1D350" w14:textId="418A7189" w:rsidR="00126EB6" w:rsidRPr="004F057F" w:rsidRDefault="00126EB6" w:rsidP="00592140">
      <w:pPr>
        <w:jc w:val="both"/>
        <w:rPr>
          <w:rFonts w:ascii="Arial" w:hAnsi="Arial" w:cs="Arial"/>
        </w:rPr>
      </w:pPr>
    </w:p>
    <w:p w14:paraId="7732616B" w14:textId="77777777" w:rsidR="002B1E1E" w:rsidRPr="004F057F" w:rsidRDefault="002B1E1E" w:rsidP="00592140">
      <w:pPr>
        <w:jc w:val="both"/>
        <w:rPr>
          <w:rFonts w:ascii="Arial" w:hAnsi="Arial" w:cs="Arial"/>
        </w:rPr>
      </w:pPr>
    </w:p>
    <w:p w14:paraId="7474A011" w14:textId="46B5E0B4" w:rsidR="00126EB6" w:rsidRPr="004F057F" w:rsidRDefault="00B5286E" w:rsidP="00592140">
      <w:pPr>
        <w:jc w:val="both"/>
      </w:pPr>
      <w:r w:rsidRPr="004F057F">
        <w:rPr>
          <w:rFonts w:ascii="Arial" w:hAnsi="Arial" w:cs="Arial"/>
          <w:b/>
          <w:lang w:eastAsia="pl-PL"/>
        </w:rPr>
        <w:t>Temat badań wraz z uzasadnieniem jego podjęcia (do 1000 znaków)</w:t>
      </w:r>
      <w:r w:rsidRPr="004F057F">
        <w:rPr>
          <w:rFonts w:ascii="Arial" w:hAnsi="Arial" w:cs="Arial"/>
          <w:lang w:eastAsia="pl-PL"/>
        </w:rPr>
        <w:t xml:space="preserve"> </w:t>
      </w:r>
    </w:p>
    <w:p w14:paraId="392D9DB1" w14:textId="4A7A22E5" w:rsidR="00126EB6" w:rsidRPr="004F057F" w:rsidRDefault="00126EB6" w:rsidP="00592140">
      <w:pPr>
        <w:jc w:val="both"/>
        <w:rPr>
          <w:rFonts w:ascii="Arial" w:hAnsi="Arial" w:cs="Arial"/>
        </w:rPr>
      </w:pPr>
    </w:p>
    <w:p w14:paraId="4A998C4C" w14:textId="77777777" w:rsidR="002B1E1E" w:rsidRPr="004F057F" w:rsidRDefault="002B1E1E" w:rsidP="00592140">
      <w:pPr>
        <w:jc w:val="both"/>
        <w:rPr>
          <w:rFonts w:ascii="Arial" w:hAnsi="Arial" w:cs="Arial"/>
        </w:rPr>
      </w:pPr>
    </w:p>
    <w:p w14:paraId="26077056" w14:textId="713B078C" w:rsidR="0052277A" w:rsidRPr="004F057F" w:rsidRDefault="0052277A" w:rsidP="00592140">
      <w:pPr>
        <w:jc w:val="both"/>
      </w:pPr>
      <w:r w:rsidRPr="004F057F">
        <w:rPr>
          <w:rFonts w:ascii="Arial" w:hAnsi="Arial" w:cs="Arial"/>
          <w:b/>
          <w:lang w:eastAsia="pl-PL"/>
        </w:rPr>
        <w:t xml:space="preserve">Zarys aktualnego stanu badań dotyczących zagadnień będących przedmiotem rozprawy doktorskiej, w tym literatura przedmiotu (do 2000 znaków)  </w:t>
      </w:r>
    </w:p>
    <w:p w14:paraId="34277CD7" w14:textId="41870E1B" w:rsidR="002B1E1E" w:rsidRPr="004F057F" w:rsidRDefault="002B1E1E" w:rsidP="00592140">
      <w:pPr>
        <w:jc w:val="both"/>
      </w:pPr>
    </w:p>
    <w:p w14:paraId="753508FB" w14:textId="77777777" w:rsidR="002B1E1E" w:rsidRPr="004F057F" w:rsidRDefault="002B1E1E" w:rsidP="00592140">
      <w:pPr>
        <w:jc w:val="both"/>
      </w:pPr>
    </w:p>
    <w:p w14:paraId="066D4F57" w14:textId="39DBD4FF" w:rsidR="00126EB6" w:rsidRPr="004F057F" w:rsidRDefault="00B5286E" w:rsidP="00592140">
      <w:pPr>
        <w:jc w:val="both"/>
      </w:pPr>
      <w:r w:rsidRPr="004F057F">
        <w:rPr>
          <w:rFonts w:ascii="Arial" w:hAnsi="Arial" w:cs="Arial"/>
          <w:b/>
          <w:lang w:eastAsia="pl-PL"/>
        </w:rPr>
        <w:t>Pytania, tezy lub hipotezy badawcze (do 2000 znaków)</w:t>
      </w:r>
    </w:p>
    <w:p w14:paraId="2A8963A5" w14:textId="27CD4FBB" w:rsidR="00126EB6" w:rsidRPr="004F057F" w:rsidRDefault="00126EB6" w:rsidP="00592140">
      <w:pPr>
        <w:jc w:val="both"/>
        <w:rPr>
          <w:rFonts w:ascii="Arial" w:hAnsi="Arial" w:cs="Arial"/>
        </w:rPr>
      </w:pPr>
    </w:p>
    <w:p w14:paraId="0A788C2F" w14:textId="77777777" w:rsidR="002B1E1E" w:rsidRPr="004F057F" w:rsidRDefault="002B1E1E" w:rsidP="00592140">
      <w:pPr>
        <w:jc w:val="both"/>
        <w:rPr>
          <w:rFonts w:ascii="Arial" w:hAnsi="Arial" w:cs="Arial"/>
        </w:rPr>
      </w:pPr>
    </w:p>
    <w:p w14:paraId="40323E8B" w14:textId="62962FFD" w:rsidR="002B1E1E" w:rsidRPr="004F057F" w:rsidRDefault="0052277A" w:rsidP="00592140">
      <w:pPr>
        <w:jc w:val="both"/>
        <w:rPr>
          <w:rFonts w:ascii="Arial" w:hAnsi="Arial" w:cs="Arial"/>
          <w:b/>
          <w:lang w:eastAsia="pl-PL"/>
        </w:rPr>
      </w:pPr>
      <w:r w:rsidRPr="004F057F">
        <w:rPr>
          <w:rFonts w:ascii="Arial" w:hAnsi="Arial" w:cs="Arial"/>
          <w:b/>
          <w:lang w:eastAsia="pl-PL"/>
        </w:rPr>
        <w:t>Określenie stosowanych metod badawczych (do 2000 znaków)</w:t>
      </w:r>
    </w:p>
    <w:p w14:paraId="3A7F6483" w14:textId="36BBE06A" w:rsidR="0052277A" w:rsidRPr="004F057F" w:rsidRDefault="0052277A" w:rsidP="00592140">
      <w:pPr>
        <w:jc w:val="both"/>
        <w:rPr>
          <w:rFonts w:ascii="Arial" w:hAnsi="Arial" w:cs="Arial"/>
          <w:bCs/>
          <w:lang w:eastAsia="pl-PL"/>
        </w:rPr>
      </w:pPr>
    </w:p>
    <w:p w14:paraId="609D24BD" w14:textId="77777777" w:rsidR="002B1E1E" w:rsidRPr="004F057F" w:rsidRDefault="002B1E1E" w:rsidP="00592140">
      <w:pPr>
        <w:jc w:val="both"/>
        <w:rPr>
          <w:rFonts w:ascii="Arial" w:hAnsi="Arial" w:cs="Arial"/>
          <w:bCs/>
          <w:lang w:eastAsia="pl-PL"/>
        </w:rPr>
      </w:pPr>
    </w:p>
    <w:p w14:paraId="443FD26D" w14:textId="01B199F0" w:rsidR="0052277A" w:rsidRPr="004F057F" w:rsidRDefault="0052277A" w:rsidP="00592140">
      <w:pPr>
        <w:jc w:val="both"/>
      </w:pPr>
      <w:r w:rsidRPr="004F057F">
        <w:rPr>
          <w:rFonts w:ascii="Arial" w:hAnsi="Arial" w:cs="Arial"/>
          <w:b/>
          <w:lang w:eastAsia="pl-PL"/>
        </w:rPr>
        <w:t>Zadania badawcze, w tym określenie ewentualnych planowanych badań zagranicznych (do 2000 znaków)</w:t>
      </w:r>
    </w:p>
    <w:p w14:paraId="5F787B75" w14:textId="156B4AE8" w:rsidR="0052277A" w:rsidRPr="004F057F" w:rsidRDefault="0052277A" w:rsidP="00592140">
      <w:pPr>
        <w:jc w:val="both"/>
        <w:rPr>
          <w:rFonts w:ascii="Arial" w:hAnsi="Arial" w:cs="Arial"/>
          <w:b/>
          <w:lang w:eastAsia="pl-PL"/>
        </w:rPr>
      </w:pPr>
    </w:p>
    <w:p w14:paraId="50255B08" w14:textId="77777777" w:rsidR="002B1E1E" w:rsidRPr="004F057F" w:rsidRDefault="002B1E1E" w:rsidP="00592140">
      <w:pPr>
        <w:jc w:val="both"/>
        <w:rPr>
          <w:rFonts w:ascii="Arial" w:hAnsi="Arial" w:cs="Arial"/>
          <w:b/>
          <w:lang w:eastAsia="pl-PL"/>
        </w:rPr>
      </w:pPr>
    </w:p>
    <w:p w14:paraId="2C252BDE" w14:textId="44222DF4" w:rsidR="0052277A" w:rsidRPr="004F057F" w:rsidRDefault="0052277A" w:rsidP="00592140">
      <w:pPr>
        <w:jc w:val="both"/>
      </w:pPr>
      <w:r w:rsidRPr="004F057F">
        <w:rPr>
          <w:rFonts w:ascii="Arial" w:hAnsi="Arial" w:cs="Arial"/>
          <w:b/>
          <w:lang w:eastAsia="pl-PL"/>
        </w:rPr>
        <w:t>Znaczenie zaplanowanych badań (do 1000 znaków)</w:t>
      </w:r>
    </w:p>
    <w:p w14:paraId="2910C0DC" w14:textId="6E49C0A1" w:rsidR="0052277A" w:rsidRPr="004F057F" w:rsidRDefault="0052277A" w:rsidP="00592140">
      <w:pPr>
        <w:jc w:val="both"/>
        <w:rPr>
          <w:rFonts w:ascii="Arial" w:hAnsi="Arial" w:cs="Arial"/>
          <w:b/>
          <w:lang w:eastAsia="pl-PL"/>
        </w:rPr>
      </w:pPr>
    </w:p>
    <w:p w14:paraId="1E6FDC46" w14:textId="77777777" w:rsidR="002B1E1E" w:rsidRPr="004F057F" w:rsidRDefault="002B1E1E" w:rsidP="00592140">
      <w:pPr>
        <w:jc w:val="both"/>
        <w:rPr>
          <w:rFonts w:ascii="Arial" w:hAnsi="Arial" w:cs="Arial"/>
          <w:b/>
          <w:lang w:eastAsia="pl-PL"/>
        </w:rPr>
      </w:pPr>
    </w:p>
    <w:p w14:paraId="02C39044" w14:textId="03633D4D" w:rsidR="0052277A" w:rsidRPr="004F057F" w:rsidRDefault="0052277A" w:rsidP="00592140">
      <w:pPr>
        <w:jc w:val="both"/>
        <w:rPr>
          <w:rFonts w:ascii="Arial" w:hAnsi="Arial" w:cs="Arial"/>
          <w:lang w:eastAsia="pl-PL"/>
        </w:rPr>
      </w:pPr>
      <w:r w:rsidRPr="004F057F">
        <w:rPr>
          <w:rFonts w:ascii="Arial" w:hAnsi="Arial" w:cs="Arial"/>
          <w:b/>
          <w:lang w:eastAsia="pl-PL"/>
        </w:rPr>
        <w:t xml:space="preserve">Określenie ryzyk badawczych i sposobów ich minimalizowania (do 2000 znaków) </w:t>
      </w:r>
    </w:p>
    <w:p w14:paraId="11336B19" w14:textId="77777777" w:rsidR="002B1E1E" w:rsidRPr="004F057F" w:rsidRDefault="002B1E1E" w:rsidP="00592140">
      <w:pPr>
        <w:jc w:val="both"/>
      </w:pPr>
    </w:p>
    <w:p w14:paraId="23823A1A" w14:textId="77777777" w:rsidR="0052277A" w:rsidRPr="004F057F" w:rsidRDefault="0052277A" w:rsidP="00592140">
      <w:pPr>
        <w:jc w:val="both"/>
        <w:rPr>
          <w:rFonts w:ascii="Arial" w:hAnsi="Arial" w:cs="Arial"/>
          <w:b/>
          <w:lang w:eastAsia="pl-PL"/>
        </w:rPr>
      </w:pPr>
    </w:p>
    <w:p w14:paraId="55FBB02B" w14:textId="7CA0536D" w:rsidR="0052277A" w:rsidRPr="004F057F" w:rsidRDefault="0052277A" w:rsidP="00592140">
      <w:pPr>
        <w:jc w:val="both"/>
        <w:rPr>
          <w:rFonts w:ascii="Arial" w:eastAsia="Times New Roman" w:hAnsi="Arial" w:cs="Arial"/>
          <w:lang w:eastAsia="pl-PL"/>
        </w:rPr>
      </w:pPr>
      <w:r w:rsidRPr="004F057F">
        <w:rPr>
          <w:rFonts w:ascii="Arial" w:eastAsia="Times New Roman" w:hAnsi="Arial" w:cs="Arial"/>
          <w:b/>
          <w:lang w:eastAsia="pl-PL"/>
        </w:rPr>
        <w:t xml:space="preserve">Planowane efekty badań oraz sposoby ich upowszechniania (do 2000 znaków) </w:t>
      </w:r>
    </w:p>
    <w:p w14:paraId="33A23F5C" w14:textId="2DAD8964" w:rsidR="0052277A" w:rsidRPr="004F057F" w:rsidRDefault="0052277A" w:rsidP="00592140">
      <w:pPr>
        <w:jc w:val="both"/>
      </w:pPr>
    </w:p>
    <w:p w14:paraId="757C807D" w14:textId="77777777" w:rsidR="002B1E1E" w:rsidRPr="004F057F" w:rsidRDefault="002B1E1E" w:rsidP="00592140">
      <w:pPr>
        <w:jc w:val="both"/>
      </w:pPr>
    </w:p>
    <w:p w14:paraId="3772DCD6" w14:textId="445A4055" w:rsidR="00126EB6" w:rsidRPr="004F057F" w:rsidRDefault="00B5286E" w:rsidP="00592140">
      <w:pPr>
        <w:jc w:val="both"/>
      </w:pPr>
      <w:r w:rsidRPr="004F057F">
        <w:rPr>
          <w:rFonts w:ascii="Arial" w:hAnsi="Arial" w:cs="Arial"/>
          <w:b/>
          <w:lang w:eastAsia="pl-PL"/>
        </w:rPr>
        <w:t>Harmonogram przygotowania rozprawy doktorskiej (z podziałem na lata studiów</w:t>
      </w:r>
      <w:r w:rsidR="00262337" w:rsidRPr="004F057F">
        <w:rPr>
          <w:rFonts w:ascii="Arial" w:hAnsi="Arial" w:cs="Arial"/>
          <w:b/>
          <w:lang w:eastAsia="pl-PL"/>
        </w:rPr>
        <w:t>, z terminem złożenia pracy doktorskiej</w:t>
      </w:r>
      <w:r w:rsidRPr="004F057F">
        <w:rPr>
          <w:rFonts w:ascii="Arial" w:hAnsi="Arial" w:cs="Arial"/>
          <w:b/>
          <w:lang w:eastAsia="pl-PL"/>
        </w:rPr>
        <w:t xml:space="preserve">)  </w:t>
      </w:r>
    </w:p>
    <w:p w14:paraId="4C8EDF86" w14:textId="77777777" w:rsidR="00126EB6" w:rsidRPr="004F057F" w:rsidRDefault="00126EB6" w:rsidP="00592140">
      <w:pPr>
        <w:jc w:val="both"/>
        <w:rPr>
          <w:rFonts w:ascii="Arial" w:hAnsi="Arial" w:cs="Arial"/>
        </w:rPr>
      </w:pPr>
    </w:p>
    <w:p w14:paraId="4D2D12FF" w14:textId="77777777" w:rsidR="002B1E1E" w:rsidRPr="004F057F" w:rsidRDefault="002B1E1E" w:rsidP="00592140">
      <w:pPr>
        <w:jc w:val="both"/>
      </w:pPr>
    </w:p>
    <w:p w14:paraId="2021F318" w14:textId="5E48C586" w:rsidR="00126EB6" w:rsidRPr="004F057F" w:rsidRDefault="00B5286E" w:rsidP="00592140">
      <w:pPr>
        <w:jc w:val="both"/>
      </w:pPr>
      <w:r w:rsidRPr="004F057F">
        <w:rPr>
          <w:rFonts w:ascii="Arial" w:hAnsi="Arial" w:cs="Arial"/>
          <w:b/>
          <w:lang w:eastAsia="pl-PL"/>
        </w:rPr>
        <w:lastRenderedPageBreak/>
        <w:t xml:space="preserve">Określenie formy rozprawy doktorskiej (pisemna, praca wspólna, zbiór artykułów, inna forma pracy) </w:t>
      </w:r>
    </w:p>
    <w:p w14:paraId="5177AA46" w14:textId="28CE9733" w:rsidR="00126EB6" w:rsidRPr="004F057F" w:rsidRDefault="00126EB6" w:rsidP="00592140">
      <w:pPr>
        <w:jc w:val="both"/>
        <w:rPr>
          <w:rFonts w:ascii="Arial" w:hAnsi="Arial" w:cs="Arial"/>
          <w:b/>
          <w:lang w:eastAsia="pl-PL"/>
        </w:rPr>
      </w:pPr>
    </w:p>
    <w:p w14:paraId="188B3A20" w14:textId="77777777" w:rsidR="002B1E1E" w:rsidRPr="004F057F" w:rsidRDefault="002B1E1E" w:rsidP="00592140">
      <w:pPr>
        <w:jc w:val="both"/>
        <w:rPr>
          <w:rFonts w:ascii="Arial" w:hAnsi="Arial" w:cs="Arial"/>
          <w:b/>
          <w:lang w:eastAsia="pl-PL"/>
        </w:rPr>
      </w:pPr>
    </w:p>
    <w:p w14:paraId="76CC0F00" w14:textId="304192C0" w:rsidR="0052277A" w:rsidRPr="004F057F" w:rsidRDefault="0052277A" w:rsidP="00592140">
      <w:pPr>
        <w:jc w:val="both"/>
      </w:pPr>
      <w:r w:rsidRPr="004F057F">
        <w:rPr>
          <w:rFonts w:ascii="Arial" w:hAnsi="Arial" w:cs="Arial"/>
          <w:b/>
          <w:lang w:eastAsia="pl-PL"/>
        </w:rPr>
        <w:t>Określenie formy preferowanej współpracy z promotor</w:t>
      </w:r>
      <w:r w:rsidR="00262337" w:rsidRPr="004F057F">
        <w:rPr>
          <w:rFonts w:ascii="Arial" w:hAnsi="Arial" w:cs="Arial"/>
          <w:b/>
          <w:lang w:eastAsia="pl-PL"/>
        </w:rPr>
        <w:t>a</w:t>
      </w:r>
      <w:r w:rsidRPr="004F057F">
        <w:rPr>
          <w:rFonts w:ascii="Arial" w:hAnsi="Arial" w:cs="Arial"/>
          <w:b/>
          <w:lang w:eastAsia="pl-PL"/>
        </w:rPr>
        <w:t>m</w:t>
      </w:r>
      <w:r w:rsidR="00262337" w:rsidRPr="004F057F">
        <w:rPr>
          <w:rFonts w:ascii="Arial" w:hAnsi="Arial" w:cs="Arial"/>
          <w:b/>
          <w:lang w:eastAsia="pl-PL"/>
        </w:rPr>
        <w:t>i</w:t>
      </w:r>
      <w:r w:rsidRPr="004F057F">
        <w:rPr>
          <w:rFonts w:ascii="Arial" w:hAnsi="Arial" w:cs="Arial"/>
          <w:b/>
          <w:lang w:eastAsia="pl-PL"/>
        </w:rPr>
        <w:t xml:space="preserve"> (częstotliwość spotkań, forma spotkań i ich zakres) </w:t>
      </w:r>
    </w:p>
    <w:p w14:paraId="0D686F76" w14:textId="5EA7A145" w:rsidR="0052277A" w:rsidRPr="004F057F" w:rsidRDefault="0052277A" w:rsidP="00592140">
      <w:pPr>
        <w:jc w:val="both"/>
        <w:rPr>
          <w:rFonts w:ascii="Arial" w:hAnsi="Arial" w:cs="Arial"/>
        </w:rPr>
      </w:pPr>
    </w:p>
    <w:p w14:paraId="5FE2C5E1" w14:textId="77777777" w:rsidR="002B1E1E" w:rsidRPr="004F057F" w:rsidRDefault="002B1E1E" w:rsidP="00592140">
      <w:pPr>
        <w:jc w:val="both"/>
        <w:rPr>
          <w:rFonts w:ascii="Arial" w:hAnsi="Arial" w:cs="Arial"/>
        </w:rPr>
      </w:pPr>
    </w:p>
    <w:p w14:paraId="7A88AA1A" w14:textId="19CE4592" w:rsidR="00126EB6" w:rsidRPr="004F057F" w:rsidRDefault="00B5286E" w:rsidP="00592140">
      <w:pPr>
        <w:jc w:val="both"/>
      </w:pPr>
      <w:r w:rsidRPr="004F057F">
        <w:rPr>
          <w:rFonts w:ascii="Arial" w:hAnsi="Arial" w:cs="Arial"/>
          <w:b/>
          <w:lang w:eastAsia="pl-PL"/>
        </w:rPr>
        <w:t xml:space="preserve">Planowany udział w konferencjach, warsztatach, szkołach letnich itp. </w:t>
      </w:r>
      <w:r w:rsidR="002D51C4" w:rsidRPr="004F057F">
        <w:rPr>
          <w:rFonts w:ascii="Arial" w:hAnsi="Arial" w:cs="Arial"/>
          <w:b/>
          <w:lang w:eastAsia="pl-PL"/>
        </w:rPr>
        <w:t>(</w:t>
      </w:r>
      <w:r w:rsidRPr="004F057F">
        <w:rPr>
          <w:rFonts w:ascii="Arial" w:hAnsi="Arial" w:cs="Arial"/>
          <w:b/>
          <w:lang w:eastAsia="pl-PL"/>
        </w:rPr>
        <w:t>wskazanie liczby wydarzeń, w których planuje się wziąć udział w czasie szkoły oraz</w:t>
      </w:r>
      <w:r w:rsidR="002D51C4" w:rsidRPr="004F057F">
        <w:rPr>
          <w:rFonts w:ascii="Arial" w:hAnsi="Arial" w:cs="Arial"/>
          <w:b/>
          <w:lang w:eastAsia="pl-PL"/>
        </w:rPr>
        <w:t>,</w:t>
      </w:r>
      <w:r w:rsidRPr="004F057F">
        <w:rPr>
          <w:rFonts w:ascii="Arial" w:hAnsi="Arial" w:cs="Arial"/>
          <w:b/>
          <w:lang w:eastAsia="pl-PL"/>
        </w:rPr>
        <w:t xml:space="preserve"> </w:t>
      </w:r>
      <w:r w:rsidR="002D51C4" w:rsidRPr="004F057F">
        <w:rPr>
          <w:rFonts w:ascii="Arial" w:hAnsi="Arial" w:cs="Arial"/>
          <w:b/>
          <w:lang w:eastAsia="pl-PL"/>
        </w:rPr>
        <w:t xml:space="preserve">jeśli </w:t>
      </w:r>
      <w:r w:rsidRPr="004F057F">
        <w:rPr>
          <w:rFonts w:ascii="Arial" w:hAnsi="Arial" w:cs="Arial"/>
          <w:b/>
          <w:lang w:eastAsia="pl-PL"/>
        </w:rPr>
        <w:t>to możliwe</w:t>
      </w:r>
      <w:r w:rsidR="002D51C4" w:rsidRPr="004F057F">
        <w:rPr>
          <w:rFonts w:ascii="Arial" w:hAnsi="Arial" w:cs="Arial"/>
          <w:b/>
          <w:lang w:eastAsia="pl-PL"/>
        </w:rPr>
        <w:t>,</w:t>
      </w:r>
      <w:r w:rsidRPr="004F057F">
        <w:rPr>
          <w:rFonts w:ascii="Arial" w:hAnsi="Arial" w:cs="Arial"/>
          <w:b/>
          <w:lang w:eastAsia="pl-PL"/>
        </w:rPr>
        <w:t xml:space="preserve"> wskazanie konkretnych wydarzeń</w:t>
      </w:r>
      <w:r w:rsidR="002D51C4" w:rsidRPr="004F057F">
        <w:rPr>
          <w:rFonts w:ascii="Arial" w:hAnsi="Arial" w:cs="Arial"/>
          <w:b/>
          <w:lang w:eastAsia="pl-PL"/>
        </w:rPr>
        <w:t>)</w:t>
      </w:r>
      <w:r w:rsidRPr="004F057F">
        <w:rPr>
          <w:rFonts w:ascii="Arial" w:hAnsi="Arial" w:cs="Arial"/>
          <w:b/>
          <w:lang w:eastAsia="pl-PL"/>
        </w:rPr>
        <w:t xml:space="preserve"> </w:t>
      </w:r>
    </w:p>
    <w:p w14:paraId="23142205" w14:textId="77777777" w:rsidR="002B1E1E" w:rsidRPr="004F057F" w:rsidRDefault="002B1E1E" w:rsidP="00592140">
      <w:pPr>
        <w:jc w:val="both"/>
        <w:rPr>
          <w:rFonts w:ascii="Arial" w:hAnsi="Arial" w:cs="Arial"/>
          <w:bCs/>
          <w:lang w:eastAsia="pl-PL"/>
        </w:rPr>
      </w:pPr>
    </w:p>
    <w:p w14:paraId="3570F6D9" w14:textId="77777777" w:rsidR="002B1E1E" w:rsidRPr="004F057F" w:rsidRDefault="002B1E1E" w:rsidP="00592140">
      <w:pPr>
        <w:jc w:val="both"/>
        <w:rPr>
          <w:rFonts w:ascii="Arial" w:hAnsi="Arial" w:cs="Arial"/>
          <w:bCs/>
          <w:lang w:eastAsia="pl-PL"/>
        </w:rPr>
      </w:pPr>
    </w:p>
    <w:p w14:paraId="6072DB5E" w14:textId="1ACB30D5" w:rsidR="00126EB6" w:rsidRPr="004F057F" w:rsidRDefault="00B5286E" w:rsidP="00592140">
      <w:pPr>
        <w:jc w:val="both"/>
      </w:pPr>
      <w:r w:rsidRPr="004F057F">
        <w:rPr>
          <w:rFonts w:ascii="Arial" w:hAnsi="Arial" w:cs="Arial"/>
          <w:b/>
          <w:lang w:eastAsia="pl-PL"/>
        </w:rPr>
        <w:t>Planowane elementy programu kształcenia z dostępnych do wyboru</w:t>
      </w:r>
      <w:r w:rsidR="00592140" w:rsidRPr="004F057F">
        <w:rPr>
          <w:rFonts w:ascii="Arial" w:hAnsi="Arial" w:cs="Arial"/>
          <w:b/>
          <w:lang w:eastAsia="pl-PL"/>
        </w:rPr>
        <w:t>,</w:t>
      </w:r>
      <w:r w:rsidRPr="004F057F">
        <w:rPr>
          <w:rFonts w:ascii="Arial" w:hAnsi="Arial" w:cs="Arial"/>
          <w:b/>
          <w:lang w:eastAsia="pl-PL"/>
        </w:rPr>
        <w:t xml:space="preserve"> sprzyjające przygotowaniu rozprawy doktorskiej (wskazanie przedmiotów z oferty innych szkół doktorskich) </w:t>
      </w:r>
    </w:p>
    <w:p w14:paraId="315687E8" w14:textId="77777777" w:rsidR="00126EB6" w:rsidRPr="004F057F" w:rsidRDefault="00126EB6" w:rsidP="00592140">
      <w:pPr>
        <w:jc w:val="both"/>
        <w:rPr>
          <w:rFonts w:ascii="Arial" w:hAnsi="Arial" w:cs="Arial"/>
          <w:sz w:val="42"/>
          <w:szCs w:val="42"/>
          <w:shd w:val="clear" w:color="auto" w:fill="F8F9FA"/>
        </w:rPr>
      </w:pPr>
    </w:p>
    <w:p w14:paraId="5FA89231" w14:textId="77777777" w:rsidR="00126EB6" w:rsidRPr="004F057F" w:rsidRDefault="00126EB6" w:rsidP="00592140">
      <w:pPr>
        <w:jc w:val="both"/>
        <w:rPr>
          <w:rFonts w:ascii="Arial" w:hAnsi="Arial" w:cs="Arial"/>
        </w:rPr>
      </w:pPr>
    </w:p>
    <w:p w14:paraId="60FD4381" w14:textId="77777777" w:rsidR="00126EB6" w:rsidRPr="004F057F" w:rsidRDefault="00126EB6" w:rsidP="00592140">
      <w:pPr>
        <w:jc w:val="both"/>
        <w:rPr>
          <w:rFonts w:ascii="Arial" w:hAnsi="Arial" w:cs="Arial"/>
        </w:rPr>
      </w:pPr>
    </w:p>
    <w:p w14:paraId="6F13A6AB" w14:textId="11F06D06" w:rsidR="00126EB6" w:rsidRPr="004F057F" w:rsidRDefault="00B5286E" w:rsidP="00592140">
      <w:pPr>
        <w:spacing w:before="240" w:after="240"/>
        <w:jc w:val="both"/>
        <w:rPr>
          <w:bCs/>
        </w:rPr>
      </w:pPr>
      <w:r w:rsidRPr="004F057F">
        <w:rPr>
          <w:rFonts w:ascii="Arial" w:hAnsi="Arial" w:cs="Arial"/>
          <w:bCs/>
          <w:sz w:val="20"/>
          <w:szCs w:val="20"/>
        </w:rPr>
        <w:t>Podpis doktoranta ……………………………………………………………………….</w:t>
      </w:r>
    </w:p>
    <w:p w14:paraId="5FEDE328" w14:textId="77777777" w:rsidR="00126EB6" w:rsidRPr="004F057F" w:rsidRDefault="00126EB6" w:rsidP="00592140">
      <w:pPr>
        <w:spacing w:before="240" w:after="240"/>
        <w:jc w:val="both"/>
        <w:rPr>
          <w:rFonts w:ascii="Arial" w:hAnsi="Arial" w:cs="Arial"/>
          <w:bCs/>
          <w:sz w:val="20"/>
          <w:szCs w:val="20"/>
        </w:rPr>
      </w:pPr>
    </w:p>
    <w:p w14:paraId="43173D1F" w14:textId="232EFA0A" w:rsidR="000F4D22" w:rsidRPr="004F057F" w:rsidRDefault="00B5286E" w:rsidP="000F4D22">
      <w:pPr>
        <w:jc w:val="both"/>
        <w:rPr>
          <w:rFonts w:ascii="Arial" w:hAnsi="Arial" w:cs="Arial"/>
          <w:bCs/>
          <w:sz w:val="20"/>
          <w:szCs w:val="20"/>
        </w:rPr>
      </w:pPr>
      <w:r w:rsidRPr="004F057F">
        <w:rPr>
          <w:rFonts w:ascii="Arial" w:hAnsi="Arial" w:cs="Arial"/>
          <w:bCs/>
          <w:sz w:val="20"/>
          <w:szCs w:val="20"/>
        </w:rPr>
        <w:t xml:space="preserve">Podpis promotora  </w:t>
      </w:r>
      <w:r w:rsidR="000F4D22" w:rsidRPr="004F057F">
        <w:rPr>
          <w:rFonts w:ascii="Arial" w:hAnsi="Arial" w:cs="Arial"/>
          <w:bCs/>
          <w:sz w:val="20"/>
          <w:szCs w:val="20"/>
        </w:rPr>
        <w:t xml:space="preserve">(Uwaga: złożenie podpisu poświadcza, zgodnie z § 22 ust. 1 Regulaminu MSD, </w:t>
      </w:r>
      <w:r w:rsidR="000F4D22" w:rsidRPr="004F057F">
        <w:rPr>
          <w:rFonts w:ascii="Arial" w:hAnsi="Arial" w:cs="Arial"/>
          <w:bCs/>
          <w:sz w:val="20"/>
          <w:szCs w:val="20"/>
        </w:rPr>
        <w:br/>
        <w:t>że Indywidualny Plan Badawczy został opracowany w uzgodnieniu z promotorami, a tym samym uzyskuje ich akceptację)</w:t>
      </w:r>
    </w:p>
    <w:p w14:paraId="613D42BD" w14:textId="77777777" w:rsidR="000F4D22" w:rsidRPr="004F057F" w:rsidRDefault="000F4D22" w:rsidP="000F4D22">
      <w:pPr>
        <w:rPr>
          <w:rFonts w:ascii="Arial" w:hAnsi="Arial" w:cs="Arial"/>
          <w:bCs/>
          <w:sz w:val="20"/>
          <w:szCs w:val="20"/>
        </w:rPr>
      </w:pPr>
    </w:p>
    <w:p w14:paraId="44306B3E" w14:textId="666FCE2B" w:rsidR="00126EB6" w:rsidRPr="004F057F" w:rsidRDefault="000F4D22" w:rsidP="000F4D22">
      <w:pPr>
        <w:rPr>
          <w:rFonts w:ascii="Arial" w:hAnsi="Arial" w:cs="Arial"/>
          <w:bCs/>
          <w:sz w:val="20"/>
          <w:szCs w:val="20"/>
        </w:rPr>
      </w:pPr>
      <w:r w:rsidRPr="004F057F">
        <w:rPr>
          <w:rFonts w:ascii="Arial" w:hAnsi="Arial" w:cs="Arial"/>
          <w:bCs/>
          <w:sz w:val="20"/>
          <w:szCs w:val="20"/>
        </w:rPr>
        <w:tab/>
      </w:r>
      <w:r w:rsidRPr="004F057F">
        <w:rPr>
          <w:rFonts w:ascii="Arial" w:hAnsi="Arial" w:cs="Arial"/>
          <w:bCs/>
          <w:sz w:val="20"/>
          <w:szCs w:val="20"/>
        </w:rPr>
        <w:tab/>
      </w:r>
      <w:r w:rsidR="00B5286E" w:rsidRPr="004F057F">
        <w:rPr>
          <w:rFonts w:ascii="Arial" w:hAnsi="Arial" w:cs="Arial"/>
          <w:bCs/>
          <w:sz w:val="20"/>
          <w:szCs w:val="20"/>
        </w:rPr>
        <w:t>……………………………………….…………………………</w:t>
      </w:r>
      <w:r w:rsidR="00462034" w:rsidRPr="004F057F">
        <w:rPr>
          <w:rFonts w:ascii="Arial" w:hAnsi="Arial" w:cs="Arial"/>
          <w:bCs/>
          <w:sz w:val="20"/>
          <w:szCs w:val="20"/>
        </w:rPr>
        <w:t>...</w:t>
      </w:r>
      <w:r w:rsidR="00B5286E" w:rsidRPr="004F057F">
        <w:rPr>
          <w:rFonts w:ascii="Arial" w:hAnsi="Arial" w:cs="Arial"/>
          <w:bCs/>
          <w:sz w:val="20"/>
          <w:szCs w:val="20"/>
        </w:rPr>
        <w:t>…</w:t>
      </w:r>
    </w:p>
    <w:p w14:paraId="7ECFFC19" w14:textId="77777777" w:rsidR="000F4D22" w:rsidRPr="004F057F" w:rsidRDefault="000F4D22" w:rsidP="00592140">
      <w:pPr>
        <w:jc w:val="both"/>
        <w:rPr>
          <w:rFonts w:ascii="Arial" w:hAnsi="Arial" w:cs="Arial"/>
          <w:bCs/>
          <w:sz w:val="20"/>
          <w:szCs w:val="20"/>
        </w:rPr>
      </w:pPr>
    </w:p>
    <w:p w14:paraId="5205F9B7" w14:textId="5C3B09C1" w:rsidR="000F4D22" w:rsidRPr="004F057F" w:rsidRDefault="00B5286E" w:rsidP="000F4D22">
      <w:pPr>
        <w:jc w:val="both"/>
        <w:rPr>
          <w:rFonts w:ascii="Arial" w:hAnsi="Arial" w:cs="Arial"/>
          <w:bCs/>
          <w:sz w:val="20"/>
          <w:szCs w:val="20"/>
        </w:rPr>
      </w:pPr>
      <w:r w:rsidRPr="004F057F">
        <w:rPr>
          <w:rFonts w:ascii="Arial" w:hAnsi="Arial" w:cs="Arial"/>
          <w:bCs/>
          <w:sz w:val="20"/>
          <w:szCs w:val="20"/>
        </w:rPr>
        <w:t xml:space="preserve">Podpis drugiego promotora/promotora pomocniczego </w:t>
      </w:r>
      <w:r w:rsidR="000F4D22" w:rsidRPr="004F057F">
        <w:rPr>
          <w:rFonts w:ascii="Arial" w:hAnsi="Arial" w:cs="Arial"/>
          <w:bCs/>
          <w:sz w:val="20"/>
          <w:szCs w:val="20"/>
        </w:rPr>
        <w:t xml:space="preserve">(Uwaga: złożenie podpisu poświadcza, zgodnie z § 22 ust. 1 Regulaminu MSD, że Indywidualny Plan Badawczy został opracowany w uzgodnieniu z promotorami, </w:t>
      </w:r>
      <w:r w:rsidR="000F4D22" w:rsidRPr="004F057F">
        <w:rPr>
          <w:rFonts w:ascii="Arial" w:hAnsi="Arial" w:cs="Arial"/>
          <w:bCs/>
          <w:sz w:val="20"/>
          <w:szCs w:val="20"/>
        </w:rPr>
        <w:br/>
        <w:t>a tym samym uzyskuje ich akceptację)</w:t>
      </w:r>
    </w:p>
    <w:p w14:paraId="0CB1E74A" w14:textId="77777777" w:rsidR="000F4D22" w:rsidRPr="004F057F" w:rsidRDefault="000F4D22" w:rsidP="00592140">
      <w:pPr>
        <w:jc w:val="both"/>
        <w:rPr>
          <w:rFonts w:ascii="Arial" w:hAnsi="Arial" w:cs="Arial"/>
          <w:bCs/>
          <w:sz w:val="20"/>
          <w:szCs w:val="20"/>
        </w:rPr>
      </w:pPr>
    </w:p>
    <w:p w14:paraId="6C614B20" w14:textId="77777777" w:rsidR="000F4D22" w:rsidRPr="004F057F" w:rsidRDefault="000F4D22" w:rsidP="000F4D22">
      <w:pPr>
        <w:rPr>
          <w:rFonts w:ascii="Arial" w:hAnsi="Arial" w:cs="Arial"/>
          <w:bCs/>
          <w:sz w:val="20"/>
          <w:szCs w:val="20"/>
        </w:rPr>
      </w:pPr>
      <w:r w:rsidRPr="004F057F">
        <w:rPr>
          <w:rFonts w:ascii="Arial" w:hAnsi="Arial" w:cs="Arial"/>
          <w:bCs/>
          <w:sz w:val="20"/>
          <w:szCs w:val="20"/>
        </w:rPr>
        <w:tab/>
      </w:r>
      <w:r w:rsidRPr="004F057F">
        <w:rPr>
          <w:rFonts w:ascii="Arial" w:hAnsi="Arial" w:cs="Arial"/>
          <w:bCs/>
          <w:sz w:val="20"/>
          <w:szCs w:val="20"/>
        </w:rPr>
        <w:tab/>
        <w:t>……………………………………….…………………………...…</w:t>
      </w:r>
    </w:p>
    <w:p w14:paraId="3E8A6D26" w14:textId="77777777" w:rsidR="00126EB6" w:rsidRPr="004F057F" w:rsidRDefault="00126EB6" w:rsidP="00592140">
      <w:pPr>
        <w:spacing w:before="240" w:after="240"/>
        <w:jc w:val="both"/>
        <w:rPr>
          <w:rFonts w:ascii="Arial" w:hAnsi="Arial" w:cs="Arial"/>
          <w:bCs/>
          <w:sz w:val="20"/>
          <w:szCs w:val="20"/>
        </w:rPr>
      </w:pPr>
    </w:p>
    <w:p w14:paraId="5F8A31FB" w14:textId="2A42826E" w:rsidR="00B5286E" w:rsidRPr="004F057F" w:rsidRDefault="00B5286E" w:rsidP="00592140">
      <w:pPr>
        <w:spacing w:before="240" w:after="240"/>
        <w:jc w:val="both"/>
        <w:rPr>
          <w:bCs/>
          <w:lang w:val="en-US"/>
        </w:rPr>
      </w:pPr>
      <w:r w:rsidRPr="004F057F">
        <w:rPr>
          <w:rFonts w:ascii="Arial" w:eastAsia="Times New Roman" w:hAnsi="Arial" w:cs="Arial"/>
          <w:bCs/>
          <w:sz w:val="20"/>
          <w:szCs w:val="20"/>
          <w:lang w:val="en-US" w:eastAsia="pl-PL"/>
        </w:rPr>
        <w:t>Data złożenia IPB  ……………………………………………..……………………………</w:t>
      </w:r>
    </w:p>
    <w:sectPr w:rsidR="00B5286E" w:rsidRPr="004F057F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</w:font>
  <w:font w:name="Noto Sans CJK SC Regular">
    <w:charset w:val="01"/>
    <w:family w:val="auto"/>
    <w:pitch w:val="variable"/>
  </w:font>
  <w:font w:name="FreeSans">
    <w:altName w:val="Cambria"/>
    <w:charset w:val="01"/>
    <w:family w:val="auto"/>
    <w:pitch w:val="variable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ezNDQ0MzMytDBT0lEKTi0uzszPAykwrAUAaQ0gpSwAAAA="/>
  </w:docVars>
  <w:rsids>
    <w:rsidRoot w:val="00246DB7"/>
    <w:rsid w:val="00046D88"/>
    <w:rsid w:val="000E1BD5"/>
    <w:rsid w:val="000F4D22"/>
    <w:rsid w:val="00126EB6"/>
    <w:rsid w:val="00246DB7"/>
    <w:rsid w:val="00262337"/>
    <w:rsid w:val="002B1E1E"/>
    <w:rsid w:val="002D51C4"/>
    <w:rsid w:val="00433522"/>
    <w:rsid w:val="00462034"/>
    <w:rsid w:val="004F057F"/>
    <w:rsid w:val="0052277A"/>
    <w:rsid w:val="00592140"/>
    <w:rsid w:val="0077756B"/>
    <w:rsid w:val="00B5286E"/>
    <w:rsid w:val="00BC0507"/>
    <w:rsid w:val="00C941CB"/>
    <w:rsid w:val="00E27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1369C3F7"/>
  <w15:chartTrackingRefBased/>
  <w15:docId w15:val="{B5FA7C91-F42F-4014-BEAD-91197E96C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F4D22"/>
    <w:pPr>
      <w:suppressAutoHyphens/>
    </w:pPr>
    <w:rPr>
      <w:rFonts w:ascii="Liberation Serif" w:eastAsia="Noto Sans CJK SC Regular" w:hAnsi="Liberation Serif" w:cs="FreeSans"/>
      <w:kern w:val="2"/>
      <w:sz w:val="24"/>
      <w:szCs w:val="24"/>
      <w:lang w:eastAsia="zh-C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</w:style>
  <w:style w:type="character" w:customStyle="1" w:styleId="HTML-wstpniesformatowanyZnak">
    <w:name w:val="HTML - wstępnie sformatowany Znak"/>
    <w:rPr>
      <w:rFonts w:ascii="Courier New" w:hAnsi="Courier New" w:cs="Courier New"/>
    </w:rPr>
  </w:style>
  <w:style w:type="paragraph" w:customStyle="1" w:styleId="Nagwek2">
    <w:name w:val="Nagłówek2"/>
    <w:basedOn w:val="Normalny"/>
    <w:next w:val="Tekstpodstawow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Legenda1">
    <w:name w:val="Legenda1"/>
    <w:basedOn w:val="Normalny"/>
    <w:pPr>
      <w:suppressLineNumbers/>
      <w:spacing w:before="120" w:after="120"/>
    </w:pPr>
    <w:rPr>
      <w:i/>
      <w:iCs/>
    </w:rPr>
  </w:style>
  <w:style w:type="paragraph" w:styleId="HTML-wstpniesformatowany">
    <w:name w:val="HTML Preformatted"/>
    <w:basedOn w:val="Normalny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bidi="ar-SA"/>
    </w:rPr>
  </w:style>
  <w:style w:type="paragraph" w:styleId="Akapitzlist">
    <w:name w:val="List Paragraph"/>
    <w:basedOn w:val="Normalny"/>
    <w:uiPriority w:val="34"/>
    <w:qFormat/>
    <w:rsid w:val="0052277A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477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24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cp:lastModifiedBy>Paweł Stępień</cp:lastModifiedBy>
  <cp:revision>6</cp:revision>
  <cp:lastPrinted>1995-11-21T15:41:00Z</cp:lastPrinted>
  <dcterms:created xsi:type="dcterms:W3CDTF">2021-12-09T13:07:00Z</dcterms:created>
  <dcterms:modified xsi:type="dcterms:W3CDTF">2022-05-11T09:23:00Z</dcterms:modified>
</cp:coreProperties>
</file>